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49D67" w14:textId="77777777" w:rsidR="002A3BB6" w:rsidRPr="002A3BB6" w:rsidRDefault="002A3BB6" w:rsidP="002A3BB6">
      <w:pPr>
        <w:pStyle w:val="Heading1"/>
        <w:jc w:val="center"/>
        <w:rPr>
          <w:lang w:val="bg-BG"/>
        </w:rPr>
      </w:pPr>
      <w:r w:rsidRPr="002A3BB6">
        <w:t>Lab: Encapsulation</w:t>
      </w:r>
    </w:p>
    <w:p w14:paraId="15C42361" w14:textId="77777777" w:rsidR="00F86529" w:rsidRDefault="00F86529" w:rsidP="00F86529">
      <w:pPr>
        <w:jc w:val="center"/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>
        <w:t xml:space="preserve">the </w:t>
      </w:r>
      <w:r w:rsidRPr="008F4A38">
        <w:t xml:space="preserve">"Java Advanced" course @ </w:t>
      </w:r>
      <w:r>
        <w:t>SoftUni</w:t>
      </w:r>
      <w:r w:rsidRPr="00EA4DB5">
        <w:t xml:space="preserve">. </w:t>
      </w:r>
    </w:p>
    <w:p w14:paraId="208DFA16" w14:textId="32294184" w:rsidR="00F86529" w:rsidRPr="00EA4DB5" w:rsidRDefault="00F86529" w:rsidP="00F86529">
      <w:pPr>
        <w:jc w:val="center"/>
        <w:rPr>
          <w:lang w:val="bg-BG"/>
        </w:rPr>
      </w:pPr>
      <w:r w:rsidRPr="00EA4DB5">
        <w:t xml:space="preserve">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8" w:history="1">
        <w:r w:rsidRPr="00EA4DB5">
          <w:rPr>
            <w:rStyle w:val="Hyperlink"/>
          </w:rPr>
          <w:t>Judge</w:t>
        </w:r>
      </w:hyperlink>
      <w:bookmarkStart w:id="0" w:name="_GoBack"/>
      <w:bookmarkEnd w:id="0"/>
      <w:r w:rsidRPr="00EA4DB5">
        <w:t>.</w:t>
      </w:r>
    </w:p>
    <w:p w14:paraId="0A4262E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ort by Name and Age</w:t>
      </w:r>
    </w:p>
    <w:p w14:paraId="2FD8C1BC" w14:textId="77777777" w:rsidR="002A3BB6" w:rsidRPr="002A3BB6" w:rsidRDefault="002A3BB6" w:rsidP="002A3BB6">
      <w:pPr>
        <w:rPr>
          <w:noProof/>
          <w:lang w:val="bg-BG"/>
        </w:rPr>
      </w:pPr>
      <w:r w:rsidRPr="002A3BB6">
        <w:t xml:space="preserve">Create a class </w:t>
      </w:r>
      <w:r w:rsidRPr="002A3BB6">
        <w:rPr>
          <w:b/>
        </w:rPr>
        <w:t>Person</w:t>
      </w:r>
      <w:r w:rsidRPr="002A3BB6">
        <w:t>, which should</w:t>
      </w:r>
      <w:r w:rsidRPr="002A3BB6">
        <w:rPr>
          <w:noProof/>
        </w:rPr>
        <w:t xml:space="preserve"> have </w:t>
      </w:r>
      <w:r w:rsidRPr="002A3BB6">
        <w:rPr>
          <w:b/>
          <w:noProof/>
        </w:rPr>
        <w:t>private</w:t>
      </w:r>
      <w:r w:rsidRPr="002A3BB6">
        <w:rPr>
          <w:noProof/>
        </w:rPr>
        <w:t xml:space="preserve"> fields for:</w:t>
      </w:r>
    </w:p>
    <w:p w14:paraId="298D1B4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fir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255BF4F8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lastNam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String</w:t>
      </w:r>
    </w:p>
    <w:p w14:paraId="53D18BD5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age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int</w:t>
      </w:r>
    </w:p>
    <w:p w14:paraId="28EE5DFF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noProof/>
          <w:lang w:val="bg-BG"/>
        </w:rPr>
      </w:pPr>
      <w:r w:rsidRPr="002A3BB6">
        <w:rPr>
          <w:rStyle w:val="CodeChar"/>
        </w:rPr>
        <w:t>toString</w:t>
      </w:r>
      <w:r w:rsidRPr="000C3DAC">
        <w:rPr>
          <w:rStyle w:val="CodeChar"/>
        </w:rPr>
        <w:t>()</w:t>
      </w:r>
      <w:r w:rsidRPr="000C3DAC">
        <w:rPr>
          <w:noProof/>
        </w:rPr>
        <w:t xml:space="preserve"> -</w:t>
      </w:r>
      <w:r w:rsidRPr="002A3BB6">
        <w:rPr>
          <w:noProof/>
        </w:rPr>
        <w:t xml:space="preserve"> </w:t>
      </w:r>
      <w:r w:rsidRPr="000C3DAC">
        <w:rPr>
          <w:b/>
          <w:noProof/>
        </w:rPr>
        <w:t>override</w:t>
      </w:r>
    </w:p>
    <w:p w14:paraId="5B98BD87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10D41673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0DABBF3C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1B8424AB" w14:textId="77777777" w:rsidTr="006E1564">
        <w:tc>
          <w:tcPr>
            <w:tcW w:w="10429" w:type="dxa"/>
          </w:tcPr>
          <w:p w14:paraId="336DEF5A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public static void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main(String[] args)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throws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OException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BufferedReader reader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BufferedReader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putStreamReader(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in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n =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reader.readLin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List&lt;Person&gt; people =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ArrayList&lt;&gt;(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i 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; i &lt; n; i++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tring[] input = reader.readLine().split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8000"/>
                <w:sz w:val="20"/>
                <w:szCs w:val="20"/>
                <w:lang w:eastAsia="bg-BG"/>
              </w:rPr>
              <w:t>" "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ople.add(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new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Person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1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, Integer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parseIn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input[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2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])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Collections.</w:t>
            </w:r>
            <w:r w:rsidRPr="002A3BB6">
              <w:rPr>
                <w:rFonts w:ascii="Consolas" w:eastAsia="Times New Roman" w:hAnsi="Consolas" w:cs="Courier New"/>
                <w:i/>
                <w:iCs/>
                <w:noProof/>
                <w:color w:val="000000"/>
                <w:sz w:val="20"/>
                <w:szCs w:val="20"/>
                <w:lang w:eastAsia="bg-BG"/>
              </w:rPr>
              <w:t>sor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ople, (firstPerson, secondPerson) -&gt;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nt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 = firstPerson.getFirstName().compareTo(secondPerson.getFirstName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if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(sComp != </w:t>
            </w:r>
            <w:r w:rsidRPr="002A3BB6">
              <w:rPr>
                <w:rFonts w:ascii="Consolas" w:eastAsia="Times New Roman" w:hAnsi="Consolas" w:cs="Courier New"/>
                <w:noProof/>
                <w:color w:val="0000FF"/>
                <w:sz w:val="20"/>
                <w:szCs w:val="20"/>
                <w:lang w:eastAsia="bg-BG"/>
              </w:rPr>
              <w:t>0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Comp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}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else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 xml:space="preserve">{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return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Integer.compare(firstPerson.getAge(), secondPerson.getAge());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b/>
                <w:bCs/>
                <w:noProof/>
                <w:color w:val="000080"/>
                <w:sz w:val="20"/>
                <w:szCs w:val="20"/>
                <w:lang w:eastAsia="bg-BG"/>
              </w:rPr>
              <w:t xml:space="preserve">for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(Person person : people) {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System.</w:t>
            </w:r>
            <w:r w:rsidRPr="002A3BB6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  <w:sz w:val="20"/>
                <w:szCs w:val="20"/>
                <w:lang w:eastAsia="bg-BG"/>
              </w:rPr>
              <w:t>out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.println(person.toString());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  <w:t xml:space="preserve">    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val="bg-BG" w:eastAsia="bg-BG"/>
              </w:rPr>
              <w:br/>
            </w:r>
            <w:r w:rsidRPr="002A3BB6"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  <w:t>}</w:t>
            </w:r>
          </w:p>
        </w:tc>
      </w:tr>
    </w:tbl>
    <w:p w14:paraId="377F66D9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723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11"/>
        <w:gridCol w:w="4525"/>
      </w:tblGrid>
      <w:tr w:rsidR="002A3BB6" w:rsidRPr="002A3BB6" w14:paraId="62B9A78F" w14:textId="77777777" w:rsidTr="002C6476">
        <w:trPr>
          <w:trHeight w:val="340"/>
        </w:trPr>
        <w:tc>
          <w:tcPr>
            <w:tcW w:w="2711" w:type="dxa"/>
            <w:shd w:val="clear" w:color="auto" w:fill="D9D9D9" w:themeFill="background1" w:themeFillShade="D9"/>
            <w:vAlign w:val="center"/>
          </w:tcPr>
          <w:p w14:paraId="2D996B8C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525" w:type="dxa"/>
            <w:shd w:val="clear" w:color="auto" w:fill="D9D9D9" w:themeFill="background1" w:themeFillShade="D9"/>
            <w:vAlign w:val="center"/>
          </w:tcPr>
          <w:p w14:paraId="71BFB618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7B3B6E5A" w14:textId="77777777" w:rsidTr="006E1564">
        <w:tc>
          <w:tcPr>
            <w:tcW w:w="2711" w:type="dxa"/>
          </w:tcPr>
          <w:p w14:paraId="075E0812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D685C54" w14:textId="6B3180CB" w:rsidR="002A3BB6" w:rsidRPr="002A3BB6" w:rsidRDefault="001108C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65</w:t>
            </w:r>
          </w:p>
          <w:p w14:paraId="67AAC86C" w14:textId="1DD0228B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eff Peterson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57</w:t>
            </w:r>
          </w:p>
          <w:p w14:paraId="1DD7C322" w14:textId="4456D6D1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ucy White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27</w:t>
            </w:r>
          </w:p>
          <w:p w14:paraId="7965B867" w14:textId="576326DC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arie Smith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44</w:t>
            </w:r>
          </w:p>
          <w:p w14:paraId="4E604B71" w14:textId="10728BF8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 Taylor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35</w:t>
            </w:r>
          </w:p>
        </w:tc>
        <w:tc>
          <w:tcPr>
            <w:tcW w:w="4525" w:type="dxa"/>
          </w:tcPr>
          <w:p w14:paraId="5F3B09FC" w14:textId="25995E74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arie Smith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44 years old.</w:t>
            </w:r>
          </w:p>
          <w:p w14:paraId="76FB03E0" w14:textId="228C973B" w:rsidR="002A3BB6" w:rsidRPr="002A3BB6" w:rsidRDefault="001108C0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65 years old.</w:t>
            </w:r>
          </w:p>
          <w:p w14:paraId="16D0A7D5" w14:textId="74F1C8CE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om Taylor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35 years old.</w:t>
            </w:r>
          </w:p>
          <w:p w14:paraId="5DC348CE" w14:textId="3369CFB3" w:rsidR="002A3BB6" w:rsidRPr="002A3BB6" w:rsidRDefault="009B200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eff Peterson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57 years old.</w:t>
            </w:r>
          </w:p>
          <w:p w14:paraId="27CCEA0B" w14:textId="63A73093" w:rsidR="002A3BB6" w:rsidRPr="002A3BB6" w:rsidRDefault="00413799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ucy White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is 27 years old.</w:t>
            </w:r>
          </w:p>
        </w:tc>
      </w:tr>
      <w:tr w:rsidR="002C6476" w:rsidRPr="002A3BB6" w14:paraId="02668CE8" w14:textId="77777777" w:rsidTr="006E1564">
        <w:tc>
          <w:tcPr>
            <w:tcW w:w="2711" w:type="dxa"/>
          </w:tcPr>
          <w:p w14:paraId="5A47768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530946FC" w14:textId="7F3B1598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</w:p>
          <w:p w14:paraId="18B856E4" w14:textId="0030C81B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John Petrovich 53</w:t>
            </w:r>
          </w:p>
          <w:p w14:paraId="23202FF8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</w:p>
          <w:p w14:paraId="2CE92D62" w14:textId="4D66FE9D" w:rsidR="002C6476" w:rsidRP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</w:p>
        </w:tc>
        <w:tc>
          <w:tcPr>
            <w:tcW w:w="4525" w:type="dxa"/>
          </w:tcPr>
          <w:p w14:paraId="5BEE9AE7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Anna Glen is 21 years old.</w:t>
            </w:r>
          </w:p>
          <w:p w14:paraId="1292A3FD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John Alekseevich is 43 years old.</w:t>
            </w:r>
          </w:p>
          <w:p w14:paraId="693D42CF" w14:textId="77777777" w:rsidR="002C647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John Petrovich is 53 years old.</w:t>
            </w:r>
          </w:p>
          <w:p w14:paraId="087EC55F" w14:textId="4540F6F1" w:rsidR="002C6476" w:rsidRPr="002A3BB6" w:rsidRDefault="002C647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ra Cameron is 21 years old.</w:t>
            </w:r>
          </w:p>
        </w:tc>
      </w:tr>
    </w:tbl>
    <w:p w14:paraId="3205620A" w14:textId="77777777" w:rsidR="002A3BB6" w:rsidRPr="002A3BB6" w:rsidRDefault="002A3BB6" w:rsidP="002A3BB6">
      <w:pPr>
        <w:spacing w:before="0" w:after="200"/>
        <w:rPr>
          <w:lang w:val="bg-BG"/>
        </w:rPr>
      </w:pPr>
    </w:p>
    <w:p w14:paraId="138EF07A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6DAC3FCD" w14:textId="77777777" w:rsidR="002A3BB6" w:rsidRPr="002A3BB6" w:rsidRDefault="002A3BB6" w:rsidP="002A3BB6">
      <w:pPr>
        <w:rPr>
          <w:lang w:val="bg-BG"/>
        </w:rPr>
      </w:pPr>
      <w:r w:rsidRPr="002A3BB6">
        <w:t xml:space="preserve">Create a </w:t>
      </w:r>
      <w:r w:rsidRPr="002A3BB6">
        <w:rPr>
          <w:b/>
        </w:rPr>
        <w:t>new class</w:t>
      </w:r>
      <w:r w:rsidRPr="002A3BB6">
        <w:t xml:space="preserve"> and ensure </w:t>
      </w:r>
      <w:r w:rsidRPr="002A3BB6">
        <w:rPr>
          <w:b/>
        </w:rPr>
        <w:t>proper naming</w:t>
      </w:r>
      <w:r w:rsidRPr="002A3BB6">
        <w:t xml:space="preserve">. Define the </w:t>
      </w:r>
      <w:r w:rsidRPr="002A3BB6">
        <w:rPr>
          <w:b/>
        </w:rPr>
        <w:t>private</w:t>
      </w:r>
      <w:r w:rsidRPr="002A3BB6">
        <w:t xml:space="preserve"> fields:</w:t>
      </w:r>
    </w:p>
    <w:p w14:paraId="04188041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3C02F34E" wp14:editId="12F8CF86">
            <wp:extent cx="2514600" cy="674156"/>
            <wp:effectExtent l="19050" t="19050" r="19050" b="120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50135" cy="68368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FCFCEE" w14:textId="55077FE6" w:rsidR="002A3BB6" w:rsidRPr="002A3BB6" w:rsidRDefault="002A3BB6" w:rsidP="002A3BB6">
      <w:pPr>
        <w:rPr>
          <w:lang w:val="bg-BG"/>
        </w:rPr>
      </w:pPr>
      <w:r w:rsidRPr="002A3BB6">
        <w:t>Create getters and apply them access modifiers, which are as strict as possible</w:t>
      </w:r>
      <w:r w:rsidR="002C6476">
        <w:t>:</w:t>
      </w:r>
    </w:p>
    <w:p w14:paraId="167FFC99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2C93E6AA" wp14:editId="7E7EB9A6">
            <wp:extent cx="2514600" cy="2070847"/>
            <wp:effectExtent l="19050" t="19050" r="19050" b="2476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27958" cy="20818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0A2DA8" w14:textId="77777777" w:rsidR="002A3BB6" w:rsidRPr="002A3BB6" w:rsidRDefault="002A3BB6" w:rsidP="002A3BB6">
      <w:pPr>
        <w:rPr>
          <w:lang w:val="bg-BG"/>
        </w:rPr>
      </w:pPr>
      <w:r w:rsidRPr="002A3BB6">
        <w:t xml:space="preserve">Override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:</w:t>
      </w:r>
    </w:p>
    <w:p w14:paraId="6C866916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70E29830" wp14:editId="3FF54A9F">
            <wp:extent cx="4009292" cy="1348134"/>
            <wp:effectExtent l="19050" t="19050" r="10795" b="2349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38325" cy="135789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A4FC6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Salary Increase</w:t>
      </w:r>
    </w:p>
    <w:p w14:paraId="1E535698" w14:textId="06497C04" w:rsidR="002A3BB6" w:rsidRPr="002A3BB6" w:rsidRDefault="002A3BB6" w:rsidP="002A3BB6">
      <w:pPr>
        <w:spacing w:after="0"/>
        <w:rPr>
          <w:lang w:val="bg-BG"/>
        </w:rPr>
      </w:pPr>
      <w:r w:rsidRPr="002A3BB6">
        <w:t xml:space="preserve">Read person with their </w:t>
      </w:r>
      <w:r w:rsidRPr="002A3BB6">
        <w:rPr>
          <w:b/>
        </w:rPr>
        <w:t>names</w:t>
      </w:r>
      <w:r w:rsidRPr="002A3BB6">
        <w:t xml:space="preserve">, </w:t>
      </w:r>
      <w:r w:rsidRPr="002A3BB6">
        <w:rPr>
          <w:b/>
        </w:rPr>
        <w:t>age</w:t>
      </w:r>
      <w:r w:rsidR="009131F5">
        <w:rPr>
          <w:b/>
        </w:rPr>
        <w:t>,</w:t>
      </w:r>
      <w:r w:rsidRPr="002A3BB6">
        <w:t xml:space="preserve"> and </w:t>
      </w:r>
      <w:r w:rsidRPr="002A3BB6">
        <w:rPr>
          <w:b/>
        </w:rPr>
        <w:t>salary</w:t>
      </w:r>
      <w:r w:rsidRPr="002A3BB6">
        <w:t xml:space="preserve">. Read </w:t>
      </w:r>
      <w:r w:rsidRPr="002A3BB6">
        <w:rPr>
          <w:b/>
        </w:rPr>
        <w:t>percent bonus</w:t>
      </w:r>
      <w:r w:rsidRPr="002A3BB6">
        <w:t xml:space="preserve"> to every person salary. People younger </w:t>
      </w:r>
      <w:r w:rsidRPr="002A3BB6">
        <w:rPr>
          <w:b/>
        </w:rPr>
        <w:t>than 30</w:t>
      </w:r>
      <w:r w:rsidRPr="002A3BB6">
        <w:t xml:space="preserve"> get </w:t>
      </w:r>
      <w:r w:rsidR="009131F5">
        <w:t xml:space="preserve">a </w:t>
      </w:r>
      <w:r w:rsidRPr="002A3BB6">
        <w:t xml:space="preserve">half bonus. Expand </w:t>
      </w:r>
      <w:r w:rsidRPr="002A3BB6">
        <w:rPr>
          <w:b/>
        </w:rPr>
        <w:t>Person</w:t>
      </w:r>
      <w:r w:rsidRPr="002A3BB6">
        <w:t xml:space="preserve"> from </w:t>
      </w:r>
      <w:r w:rsidR="009131F5">
        <w:t xml:space="preserve">the </w:t>
      </w:r>
      <w:r w:rsidRPr="002A3BB6">
        <w:t xml:space="preserve">previous task. Add </w:t>
      </w:r>
      <w:r w:rsidRPr="002A3BB6">
        <w:rPr>
          <w:b/>
        </w:rPr>
        <w:t>salary</w:t>
      </w:r>
      <w:r w:rsidRPr="002A3BB6">
        <w:t xml:space="preserve"> </w:t>
      </w:r>
      <w:r w:rsidRPr="002A3BB6">
        <w:rPr>
          <w:b/>
        </w:rPr>
        <w:t>field</w:t>
      </w:r>
      <w:r w:rsidRPr="002A3BB6">
        <w:t xml:space="preserve"> and </w:t>
      </w:r>
      <w:r w:rsidRPr="002A3BB6">
        <w:rPr>
          <w:b/>
        </w:rPr>
        <w:t xml:space="preserve">getter </w:t>
      </w:r>
      <w:r w:rsidRPr="002A3BB6">
        <w:t>and</w:t>
      </w:r>
      <w:r w:rsidRPr="002A3BB6">
        <w:rPr>
          <w:b/>
        </w:rPr>
        <w:t xml:space="preserve"> setter</w:t>
      </w:r>
      <w:r w:rsidRPr="002A3BB6">
        <w:t xml:space="preserve"> with proper </w:t>
      </w:r>
      <w:r w:rsidRPr="002A3BB6">
        <w:rPr>
          <w:b/>
        </w:rPr>
        <w:t>access</w:t>
      </w:r>
      <w:r w:rsidRPr="002A3BB6">
        <w:t>.</w:t>
      </w:r>
    </w:p>
    <w:p w14:paraId="7E2DBBD7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 xml:space="preserve">New </w:t>
      </w:r>
      <w:r w:rsidRPr="002A3BB6">
        <w:rPr>
          <w:b/>
        </w:rPr>
        <w:t>fields</w:t>
      </w:r>
      <w:r w:rsidRPr="002A3BB6">
        <w:t xml:space="preserve"> and </w:t>
      </w:r>
      <w:r w:rsidRPr="002A3BB6">
        <w:rPr>
          <w:b/>
        </w:rPr>
        <w:t>methods</w:t>
      </w:r>
    </w:p>
    <w:p w14:paraId="3B8C10E8" w14:textId="77777777" w:rsidR="002A3BB6" w:rsidRPr="002A3BB6" w:rsidRDefault="002A3BB6" w:rsidP="002A3BB6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2A3BB6">
        <w:rPr>
          <w:rStyle w:val="CodeChar"/>
        </w:rPr>
        <w:t>salary</w:t>
      </w:r>
      <w:r w:rsidRPr="002A3BB6">
        <w:rPr>
          <w:noProof/>
        </w:rPr>
        <w:t xml:space="preserve">: </w:t>
      </w:r>
      <w:r w:rsidRPr="002A3BB6">
        <w:rPr>
          <w:rStyle w:val="CodeChar"/>
        </w:rPr>
        <w:t>double</w:t>
      </w:r>
      <w:r w:rsidRPr="002A3BB6">
        <w:rPr>
          <w:noProof/>
        </w:rPr>
        <w:t xml:space="preserve"> </w:t>
      </w:r>
    </w:p>
    <w:p w14:paraId="07715A0B" w14:textId="77777777" w:rsidR="002A3BB6" w:rsidRPr="002A3BB6" w:rsidRDefault="002A3BB6" w:rsidP="002A3BB6">
      <w:pPr>
        <w:pStyle w:val="ListParagraph"/>
        <w:numPr>
          <w:ilvl w:val="0"/>
          <w:numId w:val="40"/>
        </w:numPr>
        <w:spacing w:after="0"/>
        <w:ind w:left="714" w:hanging="357"/>
        <w:rPr>
          <w:rStyle w:val="CodeChar"/>
          <w:lang w:val="bg-BG"/>
        </w:rPr>
      </w:pPr>
      <w:r w:rsidRPr="002A3BB6">
        <w:rPr>
          <w:rStyle w:val="CodeChar"/>
        </w:rPr>
        <w:t>increaseSalary(double bonus)</w:t>
      </w:r>
    </w:p>
    <w:p w14:paraId="22980F98" w14:textId="77777777" w:rsidR="002A3BB6" w:rsidRPr="002A3BB6" w:rsidRDefault="002A3BB6" w:rsidP="002A3BB6">
      <w:pPr>
        <w:spacing w:before="0" w:after="0"/>
        <w:rPr>
          <w:lang w:val="bg-BG"/>
        </w:rPr>
      </w:pPr>
      <w:r w:rsidRPr="002A3BB6">
        <w:t>You should be able to use the class like this: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2A3BB6" w:rsidRPr="002A3BB6" w14:paraId="5D15A3DD" w14:textId="77777777" w:rsidTr="006E1564">
        <w:tc>
          <w:tcPr>
            <w:tcW w:w="10429" w:type="dxa"/>
            <w:shd w:val="clear" w:color="auto" w:fill="D9D9D9" w:themeFill="background1" w:themeFillShade="D9"/>
          </w:tcPr>
          <w:p w14:paraId="3E9B0B84" w14:textId="77777777" w:rsidR="002A3BB6" w:rsidRPr="002A3BB6" w:rsidRDefault="002A3BB6" w:rsidP="006E1564">
            <w:pPr>
              <w:pStyle w:val="Code"/>
              <w:spacing w:before="0" w:after="0"/>
              <w:jc w:val="center"/>
            </w:pPr>
            <w:r w:rsidRPr="002A3BB6">
              <w:t>Main.java</w:t>
            </w:r>
          </w:p>
        </w:tc>
      </w:tr>
      <w:tr w:rsidR="002A3BB6" w:rsidRPr="002A3BB6" w14:paraId="7B41A0C6" w14:textId="77777777" w:rsidTr="006E1564">
        <w:tc>
          <w:tcPr>
            <w:tcW w:w="10429" w:type="dxa"/>
          </w:tcPr>
          <w:p w14:paraId="223C381E" w14:textId="77777777" w:rsidR="002A3BB6" w:rsidRPr="002A3BB6" w:rsidRDefault="002A3BB6" w:rsidP="006E15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Cs w:val="18"/>
              </w:rPr>
            </w:pP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public static void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mai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args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throws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IOException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BufferedReader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reader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BufferedReader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putStreamReader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in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n =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lastRenderedPageBreak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List&lt;Person&gt; people =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ArrayLis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&lt;&gt;(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int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 xml:space="preserve">i = 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; i &lt; n; i++) 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tring[] input = 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.split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8000"/>
                <w:szCs w:val="18"/>
              </w:rPr>
              <w:t>" "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ople.add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new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0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1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, Integer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Int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2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,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input[</w:t>
            </w:r>
            <w:r w:rsidRPr="002A3BB6">
              <w:rPr>
                <w:rFonts w:ascii="Courier New" w:eastAsia="Times New Roman" w:hAnsi="Courier New" w:cs="Courier New"/>
                <w:color w:val="0000FF"/>
                <w:szCs w:val="18"/>
              </w:rPr>
              <w:t>3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])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double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 = Double.</w:t>
            </w:r>
            <w:r w:rsidRPr="002A3BB6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Cs w:val="18"/>
              </w:rPr>
              <w:t>parseDoub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reader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readLine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b/>
                <w:bCs/>
                <w:color w:val="000080"/>
                <w:szCs w:val="18"/>
              </w:rPr>
              <w:t xml:space="preserve">for 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 person : people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 xml:space="preserve">)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{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increaseSalary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bonus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System.</w:t>
            </w:r>
            <w:r w:rsidRPr="002A3BB6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Cs w:val="18"/>
              </w:rPr>
              <w:t>out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.println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(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person.</w:t>
            </w:r>
            <w:r w:rsidRPr="002A3BB6">
              <w:rPr>
                <w:rFonts w:ascii="Courier New" w:eastAsia="Times New Roman" w:hAnsi="Courier New" w:cs="Courier New"/>
                <w:noProof/>
                <w:color w:val="000000"/>
                <w:szCs w:val="18"/>
              </w:rPr>
              <w:t>toString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());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  <w:t xml:space="preserve">    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  <w:lang w:val="bg-BG"/>
              </w:rPr>
              <w:br/>
            </w:r>
            <w:r w:rsidRPr="002A3BB6">
              <w:rPr>
                <w:rFonts w:ascii="Courier New" w:eastAsia="Times New Roman" w:hAnsi="Courier New" w:cs="Courier New"/>
                <w:color w:val="000000"/>
                <w:szCs w:val="18"/>
              </w:rPr>
              <w:t>}</w:t>
            </w:r>
          </w:p>
        </w:tc>
      </w:tr>
    </w:tbl>
    <w:p w14:paraId="1FC1CFE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lastRenderedPageBreak/>
        <w:t>Examples</w:t>
      </w:r>
    </w:p>
    <w:tbl>
      <w:tblPr>
        <w:tblStyle w:val="TableGrid"/>
        <w:tblW w:w="756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4250"/>
      </w:tblGrid>
      <w:tr w:rsidR="002A3BB6" w:rsidRPr="002A3BB6" w14:paraId="47A4DC4B" w14:textId="77777777" w:rsidTr="00711FA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50BFA1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4250" w:type="dxa"/>
            <w:shd w:val="clear" w:color="auto" w:fill="D9D9D9" w:themeFill="background1" w:themeFillShade="D9"/>
            <w:vAlign w:val="center"/>
          </w:tcPr>
          <w:p w14:paraId="59D47BF9" w14:textId="77777777" w:rsidR="002A3BB6" w:rsidRPr="002A3BB6" w:rsidRDefault="002A3BB6" w:rsidP="002C6476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0EFC1DA9" w14:textId="77777777" w:rsidTr="00711FA0">
        <w:trPr>
          <w:trHeight w:val="1618"/>
        </w:trPr>
        <w:tc>
          <w:tcPr>
            <w:tcW w:w="3315" w:type="dxa"/>
          </w:tcPr>
          <w:p w14:paraId="1AA4051C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2164D12D" w14:textId="224B5843" w:rsidR="002A3BB6" w:rsidRPr="002A3BB6" w:rsidRDefault="0016183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Pr="002A3BB6">
              <w:rPr>
                <w:rFonts w:ascii="Consolas" w:hAnsi="Consolas"/>
                <w:bCs/>
                <w:noProof/>
              </w:rPr>
              <w:t xml:space="preserve"> </w:t>
            </w:r>
            <w:r w:rsidR="002A3BB6" w:rsidRPr="002A3BB6">
              <w:rPr>
                <w:rFonts w:ascii="Consolas" w:hAnsi="Consolas"/>
                <w:bCs/>
                <w:noProof/>
              </w:rPr>
              <w:t>65 2200</w:t>
            </w:r>
          </w:p>
          <w:p w14:paraId="33B96232" w14:textId="70E0B72B" w:rsidR="002A3BB6" w:rsidRPr="002A3BB6" w:rsidRDefault="00155EC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55EC8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69F8F081" w14:textId="75B34BA6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0E2F64A0" w14:textId="09B42793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44 666.66</w:t>
            </w:r>
          </w:p>
          <w:p w14:paraId="4B3406D8" w14:textId="4018E123" w:rsidR="002A3BB6" w:rsidRPr="002A3BB6" w:rsidRDefault="0087162B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7162B">
              <w:rPr>
                <w:rFonts w:ascii="Consolas" w:hAnsi="Consolas"/>
                <w:bCs/>
                <w:noProof/>
              </w:rPr>
              <w:t xml:space="preserve">Tom Taylor </w:t>
            </w:r>
            <w:r w:rsidR="002A3BB6" w:rsidRPr="002A3BB6">
              <w:rPr>
                <w:rFonts w:ascii="Consolas" w:hAnsi="Consolas"/>
                <w:bCs/>
                <w:noProof/>
              </w:rPr>
              <w:t>35 559.4</w:t>
            </w:r>
          </w:p>
          <w:p w14:paraId="25F77991" w14:textId="24D1FCF6" w:rsidR="00711FA0" w:rsidRPr="00711FA0" w:rsidRDefault="002A3BB6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4250" w:type="dxa"/>
          </w:tcPr>
          <w:p w14:paraId="21FF7523" w14:textId="7D97BF2F" w:rsidR="002A3BB6" w:rsidRPr="002A3BB6" w:rsidRDefault="0016183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Ronald Lum</w:t>
            </w:r>
            <w:r w:rsidRPr="002A3BB6">
              <w:rPr>
                <w:rFonts w:ascii="Consolas" w:hAnsi="Consolas"/>
                <w:bCs/>
                <w:noProof/>
              </w:rPr>
              <w:t xml:space="preserve">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2640.0 </w:t>
            </w:r>
            <w:r>
              <w:rPr>
                <w:rFonts w:ascii="Consolas" w:hAnsi="Consolas"/>
                <w:bCs/>
                <w:noProof/>
              </w:rPr>
              <w:t>USD</w:t>
            </w:r>
          </w:p>
          <w:p w14:paraId="603D81CD" w14:textId="4E8EA9D1" w:rsidR="002A3BB6" w:rsidRPr="002A3BB6" w:rsidRDefault="00155EC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55EC8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3999.6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32A97741" w14:textId="397C8CDB" w:rsidR="002A3BB6" w:rsidRPr="002A3BB6" w:rsidRDefault="00E022F8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660.0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2A50D407" w14:textId="77256C6D" w:rsidR="002A3BB6" w:rsidRPr="00711FA0" w:rsidRDefault="00E022F8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022F8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799.992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  <w:p w14:paraId="79E2DB18" w14:textId="5116F4D6" w:rsidR="002A3BB6" w:rsidRPr="002A3BB6" w:rsidRDefault="0087162B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7162B">
              <w:rPr>
                <w:rFonts w:ascii="Consolas" w:hAnsi="Consolas"/>
                <w:bCs/>
                <w:noProof/>
              </w:rPr>
              <w:t xml:space="preserve">Tom Taylor 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gets 671.28 </w:t>
            </w:r>
            <w:r w:rsidR="0016183F">
              <w:rPr>
                <w:rFonts w:ascii="Consolas" w:hAnsi="Consolas"/>
                <w:bCs/>
                <w:noProof/>
              </w:rPr>
              <w:t>USD</w:t>
            </w:r>
          </w:p>
        </w:tc>
      </w:tr>
      <w:tr w:rsidR="00711FA0" w:rsidRPr="002A3BB6" w14:paraId="6DDEF8A2" w14:textId="77777777" w:rsidTr="00711FA0">
        <w:trPr>
          <w:trHeight w:val="1618"/>
        </w:trPr>
        <w:tc>
          <w:tcPr>
            <w:tcW w:w="3315" w:type="dxa"/>
          </w:tcPr>
          <w:p w14:paraId="579E2A33" w14:textId="7DC3446C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69C5BE31" w14:textId="0CF859FB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21E4B92" w14:textId="451A7F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F45FDDA" w14:textId="2596934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1640</w:t>
            </w:r>
          </w:p>
          <w:p w14:paraId="3781D493" w14:textId="4D167D8F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43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400543C6" w14:textId="4ACD80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4250" w:type="dxa"/>
          </w:tcPr>
          <w:p w14:paraId="0EBD4172" w14:textId="3F371CD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Sara Cameron gets 1278.0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0D847AA7" w14:textId="695EDA85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John Petrovich gets 961.065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2E6200AE" w14:textId="4FC91ED6" w:rsidR="00711FA0" w:rsidRP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Anna Glen gets 1746.6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  <w:p w14:paraId="2505E2EA" w14:textId="05C5FF2D" w:rsidR="00711FA0" w:rsidRDefault="00711FA0" w:rsidP="00711FA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11FA0">
              <w:rPr>
                <w:rFonts w:ascii="Consolas" w:hAnsi="Consolas"/>
                <w:bCs/>
                <w:noProof/>
              </w:rPr>
              <w:t xml:space="preserve">John Alekseevich gets 2373.0 </w:t>
            </w:r>
            <w:r w:rsidR="00155EC8">
              <w:rPr>
                <w:rFonts w:ascii="Consolas" w:hAnsi="Consolas"/>
                <w:bCs/>
                <w:noProof/>
              </w:rPr>
              <w:t>USD</w:t>
            </w:r>
          </w:p>
        </w:tc>
      </w:tr>
    </w:tbl>
    <w:p w14:paraId="790A8C45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24B435E5" w14:textId="2861118F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 xml:space="preserve">new </w:t>
      </w:r>
      <w:r w:rsidRPr="002A3BB6">
        <w:rPr>
          <w:b/>
        </w:rPr>
        <w:t>private</w:t>
      </w:r>
      <w:r w:rsidRPr="002A3BB6">
        <w:t xml:space="preserve"> field for </w:t>
      </w:r>
      <w:r w:rsidRPr="002A3BB6">
        <w:rPr>
          <w:b/>
        </w:rPr>
        <w:t>salary</w:t>
      </w:r>
      <w:r w:rsidRPr="002A3BB6">
        <w:t xml:space="preserve"> and proper </w:t>
      </w:r>
      <w:r w:rsidRPr="002A3BB6">
        <w:rPr>
          <w:b/>
        </w:rPr>
        <w:t>setters</w:t>
      </w:r>
      <w:r w:rsidRPr="002A3BB6">
        <w:t xml:space="preserve"> and </w:t>
      </w:r>
      <w:r w:rsidRPr="002A3BB6">
        <w:rPr>
          <w:b/>
        </w:rPr>
        <w:t>getters</w:t>
      </w:r>
      <w:r w:rsidRPr="002A3BB6">
        <w:t xml:space="preserve"> for it:</w:t>
      </w:r>
    </w:p>
    <w:p w14:paraId="30844B5D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403C7FDE" wp14:editId="6C0233C6">
            <wp:extent cx="3317631" cy="1642648"/>
            <wp:effectExtent l="19050" t="19050" r="16510" b="152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34406" cy="165095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4BF8F6" w14:textId="2A2CD6C5" w:rsidR="002A3BB6" w:rsidRPr="002A3BB6" w:rsidRDefault="002A3BB6" w:rsidP="002A3BB6">
      <w:pPr>
        <w:rPr>
          <w:lang w:val="bg-BG"/>
        </w:rPr>
      </w:pPr>
      <w:r w:rsidRPr="002A3BB6">
        <w:t xml:space="preserve">Add new </w:t>
      </w:r>
      <w:r w:rsidRPr="002A3BB6">
        <w:rPr>
          <w:b/>
        </w:rPr>
        <w:t>method</w:t>
      </w:r>
      <w:r w:rsidRPr="002A3BB6">
        <w:t xml:space="preserve">, which will </w:t>
      </w:r>
      <w:r w:rsidRPr="002A3BB6">
        <w:rPr>
          <w:b/>
        </w:rPr>
        <w:t>increase</w:t>
      </w:r>
      <w:r w:rsidRPr="002A3BB6">
        <w:t xml:space="preserve"> salary with </w:t>
      </w:r>
      <w:r w:rsidR="009131F5">
        <w:t xml:space="preserve">a </w:t>
      </w:r>
      <w:r w:rsidRPr="002A3BB6">
        <w:t>bonus:</w:t>
      </w:r>
    </w:p>
    <w:p w14:paraId="239AEED4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2B8921C0" wp14:editId="46E08F1A">
            <wp:extent cx="6626225" cy="1413510"/>
            <wp:effectExtent l="19050" t="19050" r="22225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35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C8FF5B" w14:textId="77777777" w:rsidR="002A3BB6" w:rsidRPr="002A3BB6" w:rsidRDefault="002A3BB6" w:rsidP="002A3BB6">
      <w:pPr>
        <w:rPr>
          <w:lang w:val="bg-BG"/>
        </w:rPr>
      </w:pPr>
      <w:r w:rsidRPr="002A3BB6">
        <w:lastRenderedPageBreak/>
        <w:t xml:space="preserve">Refactor </w:t>
      </w:r>
      <w:r w:rsidRPr="002A3BB6">
        <w:rPr>
          <w:b/>
        </w:rPr>
        <w:t>constructor</w:t>
      </w:r>
      <w:r w:rsidRPr="002A3BB6">
        <w:t xml:space="preserve"> and </w:t>
      </w:r>
      <w:r w:rsidRPr="002A3BB6">
        <w:rPr>
          <w:rFonts w:ascii="Consolas" w:hAnsi="Consolas"/>
          <w:b/>
          <w:noProof/>
        </w:rPr>
        <w:t>toString()</w:t>
      </w:r>
      <w:r w:rsidRPr="002A3BB6">
        <w:rPr>
          <w:noProof/>
        </w:rPr>
        <w:t xml:space="preserve"> </w:t>
      </w:r>
      <w:r w:rsidRPr="002A3BB6">
        <w:t>method for this task.</w:t>
      </w:r>
    </w:p>
    <w:p w14:paraId="7EF8EC5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Validation Data</w:t>
      </w:r>
    </w:p>
    <w:p w14:paraId="2E8FE534" w14:textId="77777777" w:rsidR="002A3BB6" w:rsidRPr="002A3BB6" w:rsidRDefault="002A3BB6" w:rsidP="002A3BB6">
      <w:pPr>
        <w:rPr>
          <w:lang w:val="bg-BG"/>
        </w:rPr>
      </w:pPr>
      <w:r w:rsidRPr="002A3BB6">
        <w:t xml:space="preserve">Expand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with proper validation for every field:</w:t>
      </w:r>
    </w:p>
    <w:p w14:paraId="6158D1D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Names must be at least 3 symbols</w:t>
      </w:r>
    </w:p>
    <w:p w14:paraId="2776BF55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>Age must not be zero or negative</w:t>
      </w:r>
    </w:p>
    <w:p w14:paraId="1196E963" w14:textId="77777777" w:rsidR="002A3BB6" w:rsidRPr="002A3BB6" w:rsidRDefault="002A3BB6" w:rsidP="002A3BB6">
      <w:pPr>
        <w:pStyle w:val="ListParagraph"/>
        <w:numPr>
          <w:ilvl w:val="0"/>
          <w:numId w:val="43"/>
        </w:numPr>
        <w:rPr>
          <w:lang w:val="bg-BG"/>
        </w:rPr>
      </w:pPr>
      <w:r w:rsidRPr="002A3BB6">
        <w:rPr>
          <w:b/>
          <w:bCs/>
        </w:rPr>
        <w:t xml:space="preserve">Salary can't be less than 460.0 </w:t>
      </w:r>
    </w:p>
    <w:p w14:paraId="658435B5" w14:textId="46536B00" w:rsidR="002A3BB6" w:rsidRPr="002A3BB6" w:rsidRDefault="002A3BB6" w:rsidP="002A3BB6">
      <w:pPr>
        <w:rPr>
          <w:lang w:val="bg-BG"/>
        </w:rPr>
      </w:pPr>
      <w:r w:rsidRPr="002A3BB6">
        <w:t>Print proper message to end</w:t>
      </w:r>
      <w:r w:rsidR="009131F5">
        <w:t>-</w:t>
      </w:r>
      <w:r w:rsidRPr="002A3BB6">
        <w:t xml:space="preserve">user </w:t>
      </w:r>
      <w:r w:rsidRPr="002A3BB6">
        <w:rPr>
          <w:noProof/>
        </w:rPr>
        <w:t>(</w:t>
      </w:r>
      <w:r w:rsidRPr="002A3BB6">
        <w:t xml:space="preserve">look at </w:t>
      </w:r>
      <w:r w:rsidR="009131F5">
        <w:t xml:space="preserve">an </w:t>
      </w:r>
      <w:r w:rsidRPr="002A3BB6">
        <w:t xml:space="preserve">example for messages). </w:t>
      </w:r>
    </w:p>
    <w:p w14:paraId="1C0D4A2E" w14:textId="77777777" w:rsidR="002A3BB6" w:rsidRPr="002A3BB6" w:rsidRDefault="002A3BB6" w:rsidP="002A3BB6">
      <w:pPr>
        <w:rPr>
          <w:lang w:val="bg-BG"/>
        </w:rPr>
      </w:pPr>
      <w:r w:rsidRPr="002A3BB6">
        <w:t xml:space="preserve">Don't use </w:t>
      </w:r>
      <w:r w:rsidRPr="002A3BB6">
        <w:rPr>
          <w:rFonts w:ascii="Consolas" w:hAnsi="Consolas"/>
          <w:b/>
          <w:noProof/>
        </w:rPr>
        <w:t>System.out.println()</w:t>
      </w:r>
      <w:r w:rsidRPr="009131F5">
        <w:rPr>
          <w:rFonts w:cstheme="minorHAnsi"/>
          <w:noProof/>
        </w:rPr>
        <w:t xml:space="preserve"> </w:t>
      </w:r>
      <w:r w:rsidRPr="002A3BB6">
        <w:t xml:space="preserve">in </w:t>
      </w:r>
      <w:r w:rsidRPr="002A3BB6">
        <w:rPr>
          <w:rStyle w:val="CodeChar"/>
        </w:rPr>
        <w:t>Person</w:t>
      </w:r>
      <w:r w:rsidRPr="002A3BB6">
        <w:rPr>
          <w:noProof/>
        </w:rPr>
        <w:t xml:space="preserve"> </w:t>
      </w:r>
      <w:r w:rsidRPr="002A3BB6">
        <w:t>class</w:t>
      </w:r>
      <w:r w:rsidRPr="002A3BB6">
        <w:rPr>
          <w:rFonts w:ascii="Consolas" w:hAnsi="Consolas"/>
          <w:noProof/>
        </w:rPr>
        <w:t>.</w:t>
      </w:r>
    </w:p>
    <w:p w14:paraId="44E38FFE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8445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5130"/>
      </w:tblGrid>
      <w:tr w:rsidR="002A3BB6" w:rsidRPr="002A3BB6" w14:paraId="1B63498C" w14:textId="77777777" w:rsidTr="00D03CED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6917CF79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517F4ABE" w14:textId="77777777" w:rsidR="002A3BB6" w:rsidRPr="002A3BB6" w:rsidRDefault="002A3BB6" w:rsidP="00D03CED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1F1A2493" w14:textId="77777777" w:rsidTr="006E1564">
        <w:tc>
          <w:tcPr>
            <w:tcW w:w="3315" w:type="dxa"/>
          </w:tcPr>
          <w:p w14:paraId="4B09304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3A8D6138" w14:textId="067F1F30" w:rsidR="002A3BB6" w:rsidRPr="002A3BB6" w:rsidRDefault="00CB04FE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B04FE">
              <w:rPr>
                <w:rFonts w:ascii="Consolas" w:hAnsi="Consolas"/>
                <w:bCs/>
                <w:noProof/>
              </w:rPr>
              <w:t xml:space="preserve">Ronald Lum </w:t>
            </w:r>
            <w:r w:rsidR="002A3BB6" w:rsidRPr="002A3BB6">
              <w:rPr>
                <w:rFonts w:ascii="Consolas" w:hAnsi="Consolas"/>
                <w:bCs/>
                <w:noProof/>
              </w:rPr>
              <w:t>-6 2200</w:t>
            </w:r>
          </w:p>
          <w:p w14:paraId="5CD763E1" w14:textId="55B72FA5" w:rsidR="002A3BB6" w:rsidRPr="002A3BB6" w:rsidRDefault="00460FF4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460FF4">
              <w:rPr>
                <w:rFonts w:ascii="Consolas" w:hAnsi="Consolas"/>
                <w:bCs/>
                <w:noProof/>
              </w:rPr>
              <w:t xml:space="preserve">J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4E1F93F7" w14:textId="5BC730D0" w:rsidR="002A3BB6" w:rsidRPr="002A3BB6" w:rsidRDefault="00F32302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  <w:r w:rsidRPr="00F32302">
              <w:rPr>
                <w:rFonts w:ascii="Consolas" w:hAnsi="Consolas"/>
                <w:bCs/>
                <w:noProof/>
              </w:rPr>
              <w:t xml:space="preserve"> Taylor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2C7C53C8" w14:textId="44F1E046" w:rsidR="002A3BB6" w:rsidRPr="002A3BB6" w:rsidRDefault="00535E6A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ucy W</w:t>
            </w:r>
            <w:r w:rsidR="002A3BB6" w:rsidRPr="002A3BB6">
              <w:rPr>
                <w:rFonts w:ascii="Consolas" w:hAnsi="Consolas"/>
                <w:bCs/>
                <w:noProof/>
              </w:rPr>
              <w:t xml:space="preserve"> 44 666.66</w:t>
            </w:r>
          </w:p>
          <w:p w14:paraId="38A6EC75" w14:textId="6190E717" w:rsidR="002A3BB6" w:rsidRPr="002A3BB6" w:rsidRDefault="00C148DF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148DF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35 300</w:t>
            </w:r>
          </w:p>
          <w:p w14:paraId="76CA254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20</w:t>
            </w:r>
          </w:p>
        </w:tc>
        <w:tc>
          <w:tcPr>
            <w:tcW w:w="5130" w:type="dxa"/>
          </w:tcPr>
          <w:p w14:paraId="44063B9D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3E29CFE0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name cannot be less than 3 symbols</w:t>
            </w:r>
          </w:p>
          <w:p w14:paraId="6518960B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Last name cannot be less than 3 symbols</w:t>
            </w:r>
          </w:p>
          <w:p w14:paraId="7B4123BF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0D054AFB" w14:textId="6C186E9F" w:rsidR="00D03CED" w:rsidRPr="002A3BB6" w:rsidRDefault="00F32302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o</w:t>
            </w:r>
            <w:r w:rsidRPr="00F32302">
              <w:rPr>
                <w:rFonts w:ascii="Consolas" w:hAnsi="Consolas"/>
                <w:bCs/>
                <w:noProof/>
              </w:rPr>
              <w:t>m</w:t>
            </w:r>
            <w:r>
              <w:rPr>
                <w:rFonts w:ascii="Consolas" w:hAnsi="Consolas"/>
                <w:bCs/>
                <w:noProof/>
              </w:rPr>
              <w:t>as</w:t>
            </w:r>
            <w:r w:rsidRPr="00F32302">
              <w:rPr>
                <w:rFonts w:ascii="Consolas" w:hAnsi="Consolas"/>
                <w:bCs/>
                <w:noProof/>
              </w:rPr>
              <w:t xml:space="preserve"> Taylor </w:t>
            </w:r>
            <w:r w:rsidR="002A3BB6" w:rsidRPr="002A3BB6">
              <w:rPr>
                <w:rFonts w:ascii="Consolas" w:hAnsi="Consolas"/>
                <w:bCs/>
                <w:noProof/>
              </w:rPr>
              <w:t>gets 660.0 leva</w:t>
            </w:r>
          </w:p>
        </w:tc>
      </w:tr>
      <w:tr w:rsidR="00D03CED" w:rsidRPr="002A3BB6" w14:paraId="5B1993A6" w14:textId="77777777" w:rsidTr="006E1564">
        <w:tc>
          <w:tcPr>
            <w:tcW w:w="3315" w:type="dxa"/>
          </w:tcPr>
          <w:p w14:paraId="135B5E66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33412F0B" w14:textId="77777777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66B6977B" w14:textId="712C771C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 xml:space="preserve">John Petrovich </w:t>
            </w:r>
            <w:r>
              <w:rPr>
                <w:rFonts w:ascii="Consolas" w:hAnsi="Consolas"/>
                <w:bCs/>
                <w:noProof/>
                <w:lang w:val="bg-BG"/>
              </w:rPr>
              <w:t>-</w:t>
            </w:r>
            <w:r>
              <w:rPr>
                <w:rFonts w:ascii="Consolas" w:hAnsi="Consolas"/>
                <w:bCs/>
                <w:noProof/>
              </w:rPr>
              <w:t>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05DE2566" w14:textId="6A2B10BE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30</w:t>
            </w:r>
          </w:p>
          <w:p w14:paraId="364D7A1F" w14:textId="558EEDD3" w:rsidR="00D03CED" w:rsidRPr="00711FA0" w:rsidRDefault="00D03CED" w:rsidP="00D03CE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0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  <w:p w14:paraId="65889F50" w14:textId="5552B65A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13</w:t>
            </w:r>
          </w:p>
        </w:tc>
        <w:tc>
          <w:tcPr>
            <w:tcW w:w="5130" w:type="dxa"/>
          </w:tcPr>
          <w:p w14:paraId="3DA15004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708788C2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lary cannot be less than 460 leva</w:t>
            </w:r>
          </w:p>
          <w:p w14:paraId="1A967C7B" w14:textId="77777777" w:rsidR="00D03CED" w:rsidRPr="00D03CED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Age cannot be zero or negative integer</w:t>
            </w:r>
          </w:p>
          <w:p w14:paraId="4554A3B8" w14:textId="1A3233DB" w:rsidR="00D03CED" w:rsidRPr="002A3BB6" w:rsidRDefault="00D03CED" w:rsidP="00D03CE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03CED">
              <w:rPr>
                <w:rFonts w:ascii="Consolas" w:hAnsi="Consolas"/>
                <w:bCs/>
                <w:noProof/>
              </w:rPr>
              <w:t>Sara Cameron gets 1278.0 leva</w:t>
            </w:r>
          </w:p>
        </w:tc>
      </w:tr>
    </w:tbl>
    <w:p w14:paraId="48F9E761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362E551F" w14:textId="77777777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Pr="002A3BB6">
        <w:rPr>
          <w:b/>
        </w:rPr>
        <w:t>validation</w:t>
      </w:r>
      <w:r w:rsidRPr="002A3BB6">
        <w:t xml:space="preserve"> to all </w:t>
      </w:r>
      <w:r w:rsidRPr="002A3BB6">
        <w:rPr>
          <w:b/>
        </w:rPr>
        <w:t>setters</w:t>
      </w:r>
      <w:r w:rsidRPr="002A3BB6">
        <w:t xml:space="preserve"> in </w:t>
      </w:r>
      <w:r w:rsidRPr="002A3BB6">
        <w:rPr>
          <w:rStyle w:val="CodeChar"/>
        </w:rPr>
        <w:t>Person</w:t>
      </w:r>
      <w:r w:rsidRPr="002A3BB6">
        <w:t>. Validation may look like this or something similar:</w:t>
      </w:r>
      <w:r w:rsidRPr="002A3BB6">
        <w:rPr>
          <w:noProof/>
        </w:rPr>
        <w:t xml:space="preserve"> </w:t>
      </w:r>
      <w:r w:rsidRPr="002A3BB6">
        <w:rPr>
          <w:noProof/>
          <w:lang w:val="bg-BG" w:eastAsia="bg-BG"/>
        </w:rPr>
        <w:drawing>
          <wp:inline distT="0" distB="0" distL="0" distR="0" wp14:anchorId="2FDEB5CF" wp14:editId="0DF1861E">
            <wp:extent cx="6626225" cy="1339850"/>
            <wp:effectExtent l="19050" t="19050" r="22225" b="1270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98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845AC8" w14:textId="77777777" w:rsidR="002A3BB6" w:rsidRPr="002A3BB6" w:rsidRDefault="002A3BB6" w:rsidP="002A3BB6">
      <w:pPr>
        <w:pStyle w:val="Heading2"/>
        <w:rPr>
          <w:lang w:val="bg-BG"/>
        </w:rPr>
      </w:pPr>
      <w:r w:rsidRPr="002A3BB6">
        <w:t>First and Reserve Team</w:t>
      </w:r>
    </w:p>
    <w:p w14:paraId="329B804D" w14:textId="441856E1" w:rsidR="002A3BB6" w:rsidRPr="002A3BB6" w:rsidRDefault="002A3BB6" w:rsidP="002A3BB6">
      <w:pPr>
        <w:jc w:val="both"/>
        <w:rPr>
          <w:lang w:val="bg-BG"/>
        </w:rPr>
      </w:pPr>
      <w:r w:rsidRPr="002A3BB6">
        <w:t xml:space="preserve">Create a </w:t>
      </w:r>
      <w:r w:rsidRPr="002A3BB6">
        <w:rPr>
          <w:rStyle w:val="CodeChar"/>
        </w:rPr>
        <w:t>Team</w:t>
      </w:r>
      <w:r w:rsidRPr="002A3BB6">
        <w:rPr>
          <w:noProof/>
        </w:rPr>
        <w:t xml:space="preserve"> </w:t>
      </w:r>
      <w:r w:rsidRPr="002A3BB6">
        <w:t>class. Add to this team all pe</w:t>
      </w:r>
      <w:r w:rsidR="009131F5">
        <w:t>ople</w:t>
      </w:r>
      <w:r w:rsidRPr="002A3BB6">
        <w:t xml:space="preserve"> you read. All pe</w:t>
      </w:r>
      <w:r w:rsidR="009131F5">
        <w:t>ople</w:t>
      </w:r>
      <w:r w:rsidRPr="002A3BB6">
        <w:t xml:space="preserve"> </w:t>
      </w:r>
      <w:r w:rsidRPr="002A3BB6">
        <w:rPr>
          <w:b/>
        </w:rPr>
        <w:t>younger</w:t>
      </w:r>
      <w:r w:rsidRPr="002A3BB6">
        <w:t xml:space="preserve"> than 40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first team</w:t>
      </w:r>
      <w:r w:rsidRPr="002A3BB6">
        <w:t xml:space="preserve">, others go </w:t>
      </w:r>
      <w:r w:rsidR="009131F5">
        <w:t>o</w:t>
      </w:r>
      <w:r w:rsidRPr="002A3BB6">
        <w:t xml:space="preserve">n </w:t>
      </w:r>
      <w:r w:rsidR="009131F5">
        <w:t xml:space="preserve">the </w:t>
      </w:r>
      <w:r w:rsidRPr="002A3BB6">
        <w:rPr>
          <w:b/>
        </w:rPr>
        <w:t>reverse team</w:t>
      </w:r>
      <w:r w:rsidRPr="002A3BB6">
        <w:t>. At the end print first and reserve team sizes.</w:t>
      </w:r>
    </w:p>
    <w:p w14:paraId="1295D50E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private fields</w:t>
      </w:r>
      <w:r w:rsidRPr="002A3BB6">
        <w:t xml:space="preserve"> for:</w:t>
      </w:r>
    </w:p>
    <w:p w14:paraId="191B2DB7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name</w:t>
      </w:r>
      <w:r w:rsidRPr="002A3BB6">
        <w:t xml:space="preserve">: </w:t>
      </w:r>
      <w:r w:rsidRPr="002A3BB6">
        <w:rPr>
          <w:rStyle w:val="CodeChar"/>
        </w:rPr>
        <w:t>String</w:t>
      </w:r>
    </w:p>
    <w:p w14:paraId="42B57EBA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A3BB6">
        <w:rPr>
          <w:rStyle w:val="CodeChar"/>
        </w:rPr>
        <w:t>first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47CB76B8" w14:textId="77777777" w:rsidR="002A3BB6" w:rsidRPr="002A3BB6" w:rsidRDefault="002A3BB6" w:rsidP="002A3BB6">
      <w:pPr>
        <w:pStyle w:val="ListParagraph"/>
        <w:numPr>
          <w:ilvl w:val="0"/>
          <w:numId w:val="41"/>
        </w:numPr>
        <w:rPr>
          <w:lang w:val="bg-BG"/>
        </w:rPr>
      </w:pPr>
      <w:r w:rsidRPr="002A3BB6">
        <w:rPr>
          <w:rStyle w:val="CodeChar"/>
        </w:rPr>
        <w:t>reserveTeam</w:t>
      </w:r>
      <w:r w:rsidRPr="002A3BB6">
        <w:t xml:space="preserve">: </w:t>
      </w:r>
      <w:r w:rsidRPr="002A3BB6">
        <w:rPr>
          <w:rStyle w:val="CodeChar"/>
        </w:rPr>
        <w:t>List&lt;Person&gt;</w:t>
      </w:r>
    </w:p>
    <w:p w14:paraId="63963FD1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have </w:t>
      </w:r>
      <w:r w:rsidRPr="002A3BB6">
        <w:rPr>
          <w:b/>
        </w:rPr>
        <w:t>constructors</w:t>
      </w:r>
      <w:r w:rsidRPr="002A3BB6">
        <w:t>:</w:t>
      </w:r>
    </w:p>
    <w:p w14:paraId="161B2000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lastRenderedPageBreak/>
        <w:t>Team(String name)</w:t>
      </w:r>
    </w:p>
    <w:p w14:paraId="29A76922" w14:textId="77777777" w:rsidR="002A3BB6" w:rsidRPr="002A3BB6" w:rsidRDefault="002A3BB6" w:rsidP="002A3BB6">
      <w:pPr>
        <w:rPr>
          <w:lang w:val="bg-BG"/>
        </w:rPr>
      </w:pPr>
      <w:r w:rsidRPr="002A3BB6">
        <w:t xml:space="preserve">The class should also have private method for </w:t>
      </w:r>
      <w:r w:rsidRPr="002A3BB6">
        <w:rPr>
          <w:rStyle w:val="CodeChar"/>
        </w:rPr>
        <w:t>setName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b/>
        </w:rPr>
        <w:t>public methods</w:t>
      </w:r>
      <w:r w:rsidRPr="002A3BB6">
        <w:t xml:space="preserve"> for:</w:t>
      </w:r>
    </w:p>
    <w:p w14:paraId="1678FB9F" w14:textId="77777777" w:rsidR="002A3BB6" w:rsidRPr="002A3BB6" w:rsidRDefault="002A3BB6" w:rsidP="002A3BB6">
      <w:pPr>
        <w:pStyle w:val="Code"/>
        <w:numPr>
          <w:ilvl w:val="0"/>
          <w:numId w:val="42"/>
        </w:numPr>
        <w:rPr>
          <w:lang w:val="bg-BG"/>
        </w:rPr>
      </w:pPr>
      <w:r w:rsidRPr="002A3BB6">
        <w:t>getName()</w:t>
      </w:r>
      <w:r w:rsidRPr="002A3BB6">
        <w:rPr>
          <w:rFonts w:asciiTheme="minorHAnsi" w:hAnsiTheme="minorHAnsi" w:cstheme="minorHAnsi"/>
          <w:b w:val="0"/>
        </w:rPr>
        <w:t xml:space="preserve">: </w:t>
      </w:r>
      <w:r w:rsidRPr="002A3BB6">
        <w:t>String</w:t>
      </w:r>
    </w:p>
    <w:p w14:paraId="3A59B41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rFonts w:asciiTheme="minorHAnsi" w:hAnsiTheme="minorHAnsi"/>
          <w:noProof w:val="0"/>
          <w:lang w:val="bg-BG"/>
        </w:rPr>
      </w:pPr>
      <w:r w:rsidRPr="002A3BB6">
        <w:rPr>
          <w:rStyle w:val="CodeChar"/>
        </w:rPr>
        <w:t>addPlayer(Person person)</w:t>
      </w:r>
      <w:r w:rsidRPr="002A3BB6">
        <w:rPr>
          <w:rStyle w:val="CodeChar"/>
          <w:b w:val="0"/>
        </w:rPr>
        <w:t xml:space="preserve">: </w:t>
      </w:r>
      <w:r w:rsidRPr="002A3BB6">
        <w:rPr>
          <w:rStyle w:val="CodeChar"/>
        </w:rPr>
        <w:t>void</w:t>
      </w:r>
    </w:p>
    <w:p w14:paraId="1E5DB796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FirstTeam()</w:t>
      </w:r>
      <w:r w:rsidRPr="002A3BB6">
        <w:rPr>
          <w:rStyle w:val="CodeChar"/>
          <w:rFonts w:asciiTheme="minorHAnsi" w:hAnsiTheme="minorHAnsi" w:cstheme="minorHAnsi"/>
          <w:b w:val="0"/>
        </w:rPr>
        <w:t xml:space="preserve">: </w:t>
      </w:r>
      <w:r w:rsidRPr="002A3BB6">
        <w:rPr>
          <w:rStyle w:val="CodeChar"/>
        </w:rPr>
        <w:t>List&lt;Person&gt; (Collections.unmodifiableList)</w:t>
      </w:r>
    </w:p>
    <w:p w14:paraId="0C58ACF1" w14:textId="77777777" w:rsidR="002A3BB6" w:rsidRPr="002A3BB6" w:rsidRDefault="002A3BB6" w:rsidP="002A3BB6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 w:rsidRPr="002A3BB6">
        <w:rPr>
          <w:rStyle w:val="CodeChar"/>
        </w:rPr>
        <w:t>getReserveTeam()</w:t>
      </w:r>
      <w:r w:rsidRPr="002A3BB6">
        <w:t xml:space="preserve">: </w:t>
      </w:r>
      <w:r w:rsidRPr="002A3BB6">
        <w:rPr>
          <w:rStyle w:val="CodeChar"/>
        </w:rPr>
        <w:t>List&lt;Person&gt; (Collections.unmodifiableList)</w:t>
      </w:r>
    </w:p>
    <w:p w14:paraId="40EF5CE9" w14:textId="77777777" w:rsidR="002A3BB6" w:rsidRPr="002A3BB6" w:rsidRDefault="002A3BB6" w:rsidP="002A3BB6">
      <w:pPr>
        <w:rPr>
          <w:lang w:val="bg-BG"/>
        </w:rPr>
      </w:pPr>
      <w:r w:rsidRPr="002A3BB6">
        <w:t>You should be able to use the class like this:</w:t>
      </w:r>
    </w:p>
    <w:p w14:paraId="39CC3BCC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05B2DE0E" wp14:editId="39FD788E">
            <wp:extent cx="6626225" cy="1334770"/>
            <wp:effectExtent l="19050" t="19050" r="22225" b="1778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347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1EE330" w14:textId="77777777" w:rsidR="002A3BB6" w:rsidRPr="002A3BB6" w:rsidRDefault="002A3BB6" w:rsidP="002A3BB6">
      <w:pPr>
        <w:rPr>
          <w:lang w:val="bg-BG"/>
        </w:rPr>
      </w:pPr>
      <w:r w:rsidRPr="002A3BB6">
        <w:t xml:space="preserve">You </w:t>
      </w:r>
      <w:r w:rsidRPr="002A3BB6">
        <w:rPr>
          <w:color w:val="FF0000"/>
        </w:rPr>
        <w:t>should</w:t>
      </w:r>
      <w:r w:rsidRPr="002A3BB6">
        <w:t xml:space="preserve"> </w:t>
      </w:r>
      <w:r w:rsidRPr="002A3BB6">
        <w:rPr>
          <w:b/>
          <w:noProof/>
          <w:color w:val="FF0000"/>
        </w:rPr>
        <w:t>NOT</w:t>
      </w:r>
      <w:r w:rsidRPr="002A3BB6">
        <w:rPr>
          <w:b/>
          <w:noProof/>
        </w:rPr>
        <w:t xml:space="preserve"> </w:t>
      </w:r>
      <w:r w:rsidRPr="002A3BB6">
        <w:t>be able to use the class like this:</w:t>
      </w:r>
    </w:p>
    <w:p w14:paraId="1AFE9FBA" w14:textId="77777777" w:rsidR="002A3BB6" w:rsidRPr="002A3BB6" w:rsidRDefault="002A3BB6" w:rsidP="002A3BB6">
      <w:pPr>
        <w:rPr>
          <w:noProof/>
          <w:lang w:val="bg-BG" w:eastAsia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4C06C5A3" wp14:editId="3AD8E731">
            <wp:extent cx="3376246" cy="1661608"/>
            <wp:effectExtent l="19050" t="19050" r="15240" b="152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93201" cy="166995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2A3BB6">
        <w:rPr>
          <w:noProof/>
          <w:lang w:val="bg-BG" w:eastAsia="bg-BG"/>
        </w:rPr>
        <w:drawing>
          <wp:inline distT="0" distB="0" distL="0" distR="0" wp14:anchorId="2E2A08A3" wp14:editId="4FA364BC">
            <wp:extent cx="990600" cy="9906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99060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25CA4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Examples</w:t>
      </w:r>
    </w:p>
    <w:tbl>
      <w:tblPr>
        <w:tblStyle w:val="TableGrid"/>
        <w:tblW w:w="6856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5"/>
        <w:gridCol w:w="3541"/>
      </w:tblGrid>
      <w:tr w:rsidR="002A3BB6" w:rsidRPr="002A3BB6" w14:paraId="51D1DBAD" w14:textId="77777777" w:rsidTr="00B02020">
        <w:trPr>
          <w:trHeight w:val="340"/>
        </w:trPr>
        <w:tc>
          <w:tcPr>
            <w:tcW w:w="3315" w:type="dxa"/>
            <w:shd w:val="clear" w:color="auto" w:fill="D9D9D9" w:themeFill="background1" w:themeFillShade="D9"/>
            <w:vAlign w:val="center"/>
          </w:tcPr>
          <w:p w14:paraId="4DE8D0A6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Input</w:t>
            </w:r>
          </w:p>
        </w:tc>
        <w:tc>
          <w:tcPr>
            <w:tcW w:w="3541" w:type="dxa"/>
            <w:shd w:val="clear" w:color="auto" w:fill="D9D9D9" w:themeFill="background1" w:themeFillShade="D9"/>
            <w:vAlign w:val="center"/>
          </w:tcPr>
          <w:p w14:paraId="77995EAC" w14:textId="77777777" w:rsidR="002A3BB6" w:rsidRPr="002A3BB6" w:rsidRDefault="002A3BB6" w:rsidP="00B02020">
            <w:pPr>
              <w:spacing w:before="0" w:after="0"/>
              <w:jc w:val="center"/>
              <w:rPr>
                <w:b/>
                <w:noProof/>
              </w:rPr>
            </w:pPr>
            <w:r w:rsidRPr="002A3BB6">
              <w:rPr>
                <w:b/>
                <w:noProof/>
              </w:rPr>
              <w:t>Output</w:t>
            </w:r>
          </w:p>
        </w:tc>
      </w:tr>
      <w:tr w:rsidR="002A3BB6" w:rsidRPr="002A3BB6" w14:paraId="555AAF48" w14:textId="77777777" w:rsidTr="00B02020">
        <w:tc>
          <w:tcPr>
            <w:tcW w:w="3315" w:type="dxa"/>
          </w:tcPr>
          <w:p w14:paraId="7AE56AF7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5</w:t>
            </w:r>
          </w:p>
          <w:p w14:paraId="4E456DE1" w14:textId="130D7CF4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Ronald Lum </w:t>
            </w:r>
            <w:r w:rsidR="002A3BB6" w:rsidRPr="002A3BB6">
              <w:rPr>
                <w:rFonts w:ascii="Consolas" w:hAnsi="Consolas"/>
                <w:bCs/>
                <w:noProof/>
              </w:rPr>
              <w:t>20 2200</w:t>
            </w:r>
          </w:p>
          <w:p w14:paraId="58953D29" w14:textId="76FE009C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Jeff Peterson </w:t>
            </w:r>
            <w:r w:rsidR="002A3BB6" w:rsidRPr="002A3BB6">
              <w:rPr>
                <w:rFonts w:ascii="Consolas" w:hAnsi="Consolas"/>
                <w:bCs/>
                <w:noProof/>
              </w:rPr>
              <w:t>57 3333</w:t>
            </w:r>
          </w:p>
          <w:p w14:paraId="7058215D" w14:textId="7763AEE4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Lucy White </w:t>
            </w:r>
            <w:r w:rsidR="002A3BB6" w:rsidRPr="002A3BB6">
              <w:rPr>
                <w:rFonts w:ascii="Consolas" w:hAnsi="Consolas"/>
                <w:bCs/>
                <w:noProof/>
              </w:rPr>
              <w:t>27 600</w:t>
            </w:r>
          </w:p>
          <w:p w14:paraId="0004D3F7" w14:textId="6DC1F948" w:rsidR="002A3BB6" w:rsidRPr="002A3BB6" w:rsidRDefault="00511B01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Marie Smith </w:t>
            </w:r>
            <w:r w:rsidR="002A3BB6" w:rsidRPr="002A3BB6">
              <w:rPr>
                <w:rFonts w:ascii="Consolas" w:hAnsi="Consolas"/>
                <w:bCs/>
                <w:noProof/>
              </w:rPr>
              <w:t>25 666.66</w:t>
            </w:r>
          </w:p>
          <w:p w14:paraId="544462DA" w14:textId="046453AB" w:rsidR="002A3BB6" w:rsidRPr="002A3BB6" w:rsidRDefault="00511B01" w:rsidP="006E1564">
            <w:pPr>
              <w:spacing w:before="0" w:after="0"/>
              <w:rPr>
                <w:rFonts w:ascii="Consolas" w:hAnsi="Consolas"/>
                <w:noProof/>
              </w:rPr>
            </w:pPr>
            <w:r w:rsidRPr="00511B01">
              <w:rPr>
                <w:rFonts w:ascii="Consolas" w:hAnsi="Consolas"/>
                <w:bCs/>
                <w:noProof/>
              </w:rPr>
              <w:t xml:space="preserve">Tom Taylor </w:t>
            </w:r>
            <w:r w:rsidR="002A3BB6" w:rsidRPr="002A3BB6">
              <w:rPr>
                <w:rFonts w:ascii="Consolas" w:hAnsi="Consolas"/>
                <w:bCs/>
                <w:noProof/>
              </w:rPr>
              <w:t>35</w:t>
            </w:r>
            <w:r w:rsidR="00B02020">
              <w:rPr>
                <w:rFonts w:ascii="Consolas" w:hAnsi="Consolas"/>
                <w:bCs/>
                <w:noProof/>
              </w:rPr>
              <w:t> </w:t>
            </w:r>
            <w:r w:rsidR="002A3BB6" w:rsidRPr="002A3BB6">
              <w:rPr>
                <w:rFonts w:ascii="Consolas" w:hAnsi="Consolas"/>
                <w:bCs/>
                <w:noProof/>
              </w:rPr>
              <w:t>555</w:t>
            </w:r>
          </w:p>
        </w:tc>
        <w:tc>
          <w:tcPr>
            <w:tcW w:w="3541" w:type="dxa"/>
          </w:tcPr>
          <w:p w14:paraId="5E9120E8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A3BB6">
              <w:rPr>
                <w:rFonts w:ascii="Consolas" w:hAnsi="Consolas"/>
                <w:bCs/>
                <w:noProof/>
              </w:rPr>
              <w:t>First team have 4 players</w:t>
            </w:r>
          </w:p>
          <w:p w14:paraId="00A85893" w14:textId="77777777" w:rsidR="002A3BB6" w:rsidRPr="002A3BB6" w:rsidRDefault="002A3BB6" w:rsidP="006E156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A3BB6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  <w:tr w:rsidR="00B02020" w:rsidRPr="002A3BB6" w14:paraId="038023AC" w14:textId="77777777" w:rsidTr="00B02020">
        <w:tc>
          <w:tcPr>
            <w:tcW w:w="3315" w:type="dxa"/>
          </w:tcPr>
          <w:p w14:paraId="3027E931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0629C1BD" w14:textId="77777777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Sara Cameron 21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1200</w:t>
            </w:r>
          </w:p>
          <w:p w14:paraId="0AFA2756" w14:textId="325A36AE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Petrovich 53</w:t>
            </w:r>
            <w:r>
              <w:rPr>
                <w:rFonts w:ascii="Consolas" w:hAnsi="Consolas"/>
                <w:bCs/>
                <w:noProof/>
                <w:lang w:val="bg-BG"/>
              </w:rPr>
              <w:t> 850.50</w:t>
            </w:r>
          </w:p>
          <w:p w14:paraId="39C3C025" w14:textId="74F2168D" w:rsidR="00B02020" w:rsidRPr="00711FA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Anna Glen 21</w:t>
            </w:r>
            <w:r>
              <w:rPr>
                <w:rFonts w:ascii="Consolas" w:hAnsi="Consolas"/>
                <w:bCs/>
                <w:noProof/>
                <w:lang w:val="bg-BG"/>
              </w:rPr>
              <w:t> 475</w:t>
            </w:r>
          </w:p>
          <w:p w14:paraId="773BD61F" w14:textId="7492C4EF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ohn Alekseevich 27</w:t>
            </w:r>
            <w:r>
              <w:rPr>
                <w:rFonts w:ascii="Consolas" w:hAnsi="Consolas"/>
                <w:bCs/>
                <w:noProof/>
                <w:lang w:val="bg-BG"/>
              </w:rPr>
              <w:t xml:space="preserve"> 2100</w:t>
            </w:r>
          </w:p>
        </w:tc>
        <w:tc>
          <w:tcPr>
            <w:tcW w:w="3541" w:type="dxa"/>
          </w:tcPr>
          <w:p w14:paraId="6F85D52A" w14:textId="77777777" w:rsidR="00B02020" w:rsidRPr="00B02020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First team have 3 players</w:t>
            </w:r>
          </w:p>
          <w:p w14:paraId="4D92602B" w14:textId="7C4FAC4F" w:rsidR="00B02020" w:rsidRPr="002A3BB6" w:rsidRDefault="00B02020" w:rsidP="00B0202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2020">
              <w:rPr>
                <w:rFonts w:ascii="Consolas" w:hAnsi="Consolas"/>
                <w:bCs/>
                <w:noProof/>
              </w:rPr>
              <w:t>Reserve team have 1 players</w:t>
            </w:r>
          </w:p>
        </w:tc>
      </w:tr>
    </w:tbl>
    <w:p w14:paraId="1303399F" w14:textId="77777777" w:rsidR="002A3BB6" w:rsidRPr="002A3BB6" w:rsidRDefault="002A3BB6" w:rsidP="002A3BB6">
      <w:pPr>
        <w:pStyle w:val="Heading3"/>
        <w:rPr>
          <w:lang w:val="bg-BG"/>
        </w:rPr>
      </w:pPr>
      <w:r w:rsidRPr="002A3BB6">
        <w:t>Solution</w:t>
      </w:r>
    </w:p>
    <w:p w14:paraId="7DC64D3E" w14:textId="5CBA819E" w:rsidR="002A3BB6" w:rsidRPr="002A3BB6" w:rsidRDefault="002A3BB6" w:rsidP="002A3BB6">
      <w:pPr>
        <w:rPr>
          <w:lang w:val="bg-BG"/>
        </w:rPr>
      </w:pPr>
      <w:r w:rsidRPr="002A3BB6">
        <w:t xml:space="preserve">Add </w:t>
      </w:r>
      <w:r w:rsidR="009131F5">
        <w:t xml:space="preserve">a </w:t>
      </w:r>
      <w:r w:rsidRPr="002A3BB6">
        <w:t>new class Team. Its fields and constructor look like</w:t>
      </w:r>
      <w:r w:rsidR="009131F5">
        <w:t xml:space="preserve"> this</w:t>
      </w:r>
      <w:r w:rsidRPr="002A3BB6">
        <w:t>:</w:t>
      </w:r>
    </w:p>
    <w:p w14:paraId="3B8E447A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lastRenderedPageBreak/>
        <w:drawing>
          <wp:inline distT="0" distB="0" distL="0" distR="0" wp14:anchorId="3AF5ACD5" wp14:editId="7DF444A9">
            <wp:extent cx="3705003" cy="1792224"/>
            <wp:effectExtent l="19050" t="19050" r="10160" b="1778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feagrqegrq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5801" cy="180228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5C706" w14:textId="77777777" w:rsidR="002A3BB6" w:rsidRPr="002A3BB6" w:rsidRDefault="002A3BB6" w:rsidP="002A3BB6">
      <w:pPr>
        <w:rPr>
          <w:lang w:val="bg-BG"/>
        </w:rPr>
      </w:pPr>
      <w:r w:rsidRPr="002A3BB6">
        <w:rPr>
          <w:rStyle w:val="CodeChar"/>
        </w:rPr>
        <w:t>firstTeam</w:t>
      </w:r>
      <w:r w:rsidRPr="002A3BB6">
        <w:rPr>
          <w:noProof/>
        </w:rPr>
        <w:t xml:space="preserve"> </w:t>
      </w:r>
      <w:r w:rsidRPr="002A3BB6">
        <w:t xml:space="preserve">and </w:t>
      </w:r>
      <w:r w:rsidRPr="002A3BB6">
        <w:rPr>
          <w:rStyle w:val="CodeChar"/>
        </w:rPr>
        <w:t>reserveTeam</w:t>
      </w:r>
      <w:r w:rsidRPr="002A3BB6">
        <w:rPr>
          <w:noProof/>
        </w:rPr>
        <w:t xml:space="preserve"> </w:t>
      </w:r>
      <w:r w:rsidRPr="002A3BB6">
        <w:t xml:space="preserve">have only </w:t>
      </w:r>
      <w:r w:rsidRPr="002A3BB6">
        <w:rPr>
          <w:b/>
        </w:rPr>
        <w:t>getters</w:t>
      </w:r>
      <w:r w:rsidRPr="002A3BB6">
        <w:t>:</w:t>
      </w:r>
    </w:p>
    <w:p w14:paraId="3E6D6A27" w14:textId="783FBADE" w:rsidR="002A3BB6" w:rsidRPr="002A3BB6" w:rsidRDefault="002A3BB6" w:rsidP="00B02020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1EFB0D12" wp14:editId="203120D1">
            <wp:extent cx="4798771" cy="1345727"/>
            <wp:effectExtent l="19050" t="19050" r="20955" b="2603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rfeagrqegrq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29695" cy="1354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8E2972" w14:textId="544127EE" w:rsidR="002A3BB6" w:rsidRPr="002A3BB6" w:rsidRDefault="002A3BB6" w:rsidP="002A3BB6">
      <w:pPr>
        <w:rPr>
          <w:lang w:val="bg-BG"/>
        </w:rPr>
      </w:pPr>
      <w:r w:rsidRPr="002A3BB6">
        <w:t>There will be only one method, which add</w:t>
      </w:r>
      <w:r w:rsidR="009131F5">
        <w:t>s</w:t>
      </w:r>
      <w:r w:rsidRPr="002A3BB6">
        <w:t xml:space="preserve"> players to teams:</w:t>
      </w:r>
    </w:p>
    <w:p w14:paraId="16D8B4A3" w14:textId="77777777" w:rsidR="002A3BB6" w:rsidRPr="002A3BB6" w:rsidRDefault="002A3BB6" w:rsidP="002A3BB6">
      <w:pPr>
        <w:rPr>
          <w:lang w:val="bg-BG"/>
        </w:rPr>
      </w:pPr>
      <w:r w:rsidRPr="002A3BB6">
        <w:rPr>
          <w:noProof/>
          <w:lang w:val="bg-BG" w:eastAsia="bg-BG"/>
        </w:rPr>
        <w:drawing>
          <wp:inline distT="0" distB="0" distL="0" distR="0" wp14:anchorId="17C4AB06" wp14:editId="6EE1C863">
            <wp:extent cx="3679545" cy="1491934"/>
            <wp:effectExtent l="19050" t="19050" r="16510" b="133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feagrqegrq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4945" cy="14941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9689DD" w14:textId="77777777" w:rsidR="002A3BB6" w:rsidRPr="002A3BB6" w:rsidRDefault="002A3BB6" w:rsidP="002A3BB6">
      <w:pPr>
        <w:rPr>
          <w:lang w:val="bg-BG"/>
        </w:rPr>
      </w:pPr>
    </w:p>
    <w:p w14:paraId="3433A30D" w14:textId="77777777" w:rsidR="002A3BB6" w:rsidRPr="002A3BB6" w:rsidRDefault="002A3BB6" w:rsidP="002A3BB6">
      <w:pPr>
        <w:rPr>
          <w:lang w:val="bg-BG"/>
        </w:rPr>
      </w:pPr>
    </w:p>
    <w:p w14:paraId="592EBD29" w14:textId="51658AA2" w:rsidR="00640502" w:rsidRPr="002A3BB6" w:rsidRDefault="00640502" w:rsidP="002A3BB6">
      <w:pPr>
        <w:rPr>
          <w:lang w:val="bg-BG"/>
        </w:rPr>
      </w:pPr>
    </w:p>
    <w:sectPr w:rsidR="00640502" w:rsidRPr="002A3BB6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4FF86F5" w14:textId="77777777" w:rsidR="004A69CC" w:rsidRDefault="004A69CC" w:rsidP="008068A2">
      <w:pPr>
        <w:spacing w:after="0" w:line="240" w:lineRule="auto"/>
      </w:pPr>
      <w:r>
        <w:separator/>
      </w:r>
    </w:p>
  </w:endnote>
  <w:endnote w:type="continuationSeparator" w:id="0">
    <w:p w14:paraId="12790906" w14:textId="77777777" w:rsidR="004A69CC" w:rsidRDefault="004A69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715C950" w:rsidR="004E4C1E" w:rsidRPr="005425BC" w:rsidRDefault="005425BC" w:rsidP="005425B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631D819B" wp14:editId="3C55DF6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054C93" w14:textId="77777777" w:rsidR="005425BC" w:rsidRDefault="005425BC" w:rsidP="005425B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3657578E" w14:textId="7EB1F6C0" w:rsidR="005425BC" w:rsidRDefault="005425BC" w:rsidP="005425B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B33414" wp14:editId="7A4D3332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1E19AB7" wp14:editId="3E6CA7B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F921D7" wp14:editId="519F172E">
                                <wp:extent cx="182880" cy="182880"/>
                                <wp:effectExtent l="0" t="0" r="7620" b="7620"/>
                                <wp:docPr id="37" name="Picture 37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941A41" wp14:editId="310D5DE8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2C03810" wp14:editId="329E9B0F">
                                <wp:extent cx="182880" cy="182880"/>
                                <wp:effectExtent l="0" t="0" r="7620" b="7620"/>
                                <wp:docPr id="35" name="Picture 35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3336872" wp14:editId="363FEC64">
                                <wp:extent cx="182880" cy="182880"/>
                                <wp:effectExtent l="0" t="0" r="7620" b="7620"/>
                                <wp:docPr id="34" name="Picture 34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63AC4D1" wp14:editId="26FC1EE3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79D52E0" wp14:editId="02C5D459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814A1F" wp14:editId="2D734D5F">
                                <wp:extent cx="182880" cy="182880"/>
                                <wp:effectExtent l="0" t="0" r="7620" b="7620"/>
                                <wp:docPr id="31" name="Picture 31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31D819B" id="_x0000_t202" coordsize="21600,21600" o:spt="202" path="m,l,21600r21600,l21600,xe">
              <v:stroke joinstyle="miter"/>
              <v:path gradientshapeok="t" o:connecttype="rect"/>
            </v:shapetype>
            <v:shape id="Text Box 40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" filled="f" stroked="f">
              <v:textbox inset=".5mm,1.2mm,.5mm,.5mm">
                <w:txbxContent>
                  <w:p w14:paraId="10054C93" w14:textId="77777777" w:rsidR="005425BC" w:rsidRDefault="005425BC" w:rsidP="005425B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3657578E" w14:textId="7EB1F6C0" w:rsidR="005425BC" w:rsidRDefault="005425BC" w:rsidP="005425B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B33414" wp14:editId="7A4D3332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1E19AB7" wp14:editId="3E6CA7B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F921D7" wp14:editId="519F172E">
                          <wp:extent cx="182880" cy="182880"/>
                          <wp:effectExtent l="0" t="0" r="7620" b="7620"/>
                          <wp:docPr id="37" name="Picture 37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941A41" wp14:editId="310D5DE8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2C03810" wp14:editId="329E9B0F">
                          <wp:extent cx="182880" cy="182880"/>
                          <wp:effectExtent l="0" t="0" r="7620" b="7620"/>
                          <wp:docPr id="35" name="Picture 35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3336872" wp14:editId="363FEC64">
                          <wp:extent cx="182880" cy="182880"/>
                          <wp:effectExtent l="0" t="0" r="7620" b="7620"/>
                          <wp:docPr id="34" name="Picture 34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63AC4D1" wp14:editId="26FC1EE3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79D52E0" wp14:editId="02C5D459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9814A1F" wp14:editId="2D734D5F">
                          <wp:extent cx="182880" cy="182880"/>
                          <wp:effectExtent l="0" t="0" r="7620" b="7620"/>
                          <wp:docPr id="31" name="Picture 31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7E01F03F" wp14:editId="28EAC3F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0" name="Text Box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C6A63F" w14:textId="77777777" w:rsidR="005425BC" w:rsidRDefault="005425BC" w:rsidP="005425B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1F03F" id="Text Box 30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AI5PKY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4FC6A63F" w14:textId="77777777" w:rsidR="005425BC" w:rsidRDefault="005425BC" w:rsidP="005425B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2B6A9208" wp14:editId="67A701E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270FB2C" wp14:editId="6D03503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928600" id="Straight Connector 28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1UxkN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33609EA7" wp14:editId="5FF6D12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6" name="Text Box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2E4998E" w14:textId="567C6CCD" w:rsidR="005425BC" w:rsidRDefault="005425BC" w:rsidP="005425B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39C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B39C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609EA7" id="_x0000_t202" coordsize="21600,21600" o:spt="202" path="m,l,21600r21600,l21600,xe">
              <v:stroke joinstyle="miter"/>
              <v:path gradientshapeok="t" o:connecttype="rect"/>
            </v:shapetype>
            <v:shape id="Text Box 26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4zD4dQ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ETjMPh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12E4998E" w14:textId="567C6CCD" w:rsidR="005425BC" w:rsidRDefault="005425BC" w:rsidP="005425B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B39C9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B39C9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EC6752" w14:textId="77777777" w:rsidR="004A69CC" w:rsidRDefault="004A69CC" w:rsidP="008068A2">
      <w:pPr>
        <w:spacing w:after="0" w:line="240" w:lineRule="auto"/>
      </w:pPr>
      <w:r>
        <w:separator/>
      </w:r>
    </w:p>
  </w:footnote>
  <w:footnote w:type="continuationSeparator" w:id="0">
    <w:p w14:paraId="2E7D8915" w14:textId="77777777" w:rsidR="004A69CC" w:rsidRDefault="004A69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6F5453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8"/>
  </w:num>
  <w:num w:numId="5">
    <w:abstractNumId w:val="29"/>
  </w:num>
  <w:num w:numId="6">
    <w:abstractNumId w:val="33"/>
  </w:num>
  <w:num w:numId="7">
    <w:abstractNumId w:val="4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2"/>
  </w:num>
  <w:num w:numId="15">
    <w:abstractNumId w:val="11"/>
  </w:num>
  <w:num w:numId="16">
    <w:abstractNumId w:val="37"/>
  </w:num>
  <w:num w:numId="17">
    <w:abstractNumId w:val="27"/>
  </w:num>
  <w:num w:numId="18">
    <w:abstractNumId w:val="41"/>
  </w:num>
  <w:num w:numId="19">
    <w:abstractNumId w:val="34"/>
  </w:num>
  <w:num w:numId="20">
    <w:abstractNumId w:val="20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6"/>
  </w:num>
  <w:num w:numId="28">
    <w:abstractNumId w:val="19"/>
  </w:num>
  <w:num w:numId="29">
    <w:abstractNumId w:val="40"/>
  </w:num>
  <w:num w:numId="30">
    <w:abstractNumId w:val="22"/>
  </w:num>
  <w:num w:numId="31">
    <w:abstractNumId w:val="12"/>
  </w:num>
  <w:num w:numId="32">
    <w:abstractNumId w:val="35"/>
  </w:num>
  <w:num w:numId="33">
    <w:abstractNumId w:val="38"/>
  </w:num>
  <w:num w:numId="34">
    <w:abstractNumId w:val="25"/>
  </w:num>
  <w:num w:numId="35">
    <w:abstractNumId w:val="39"/>
  </w:num>
  <w:num w:numId="36">
    <w:abstractNumId w:val="7"/>
  </w:num>
  <w:num w:numId="37">
    <w:abstractNumId w:val="23"/>
  </w:num>
  <w:num w:numId="38">
    <w:abstractNumId w:val="15"/>
  </w:num>
  <w:num w:numId="39">
    <w:abstractNumId w:val="30"/>
  </w:num>
  <w:num w:numId="40">
    <w:abstractNumId w:val="6"/>
  </w:num>
  <w:num w:numId="41">
    <w:abstractNumId w:val="18"/>
  </w:num>
  <w:num w:numId="42">
    <w:abstractNumId w:val="24"/>
  </w:num>
  <w:num w:numId="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AxNTYwMzczMTNR0lEKTi0uzszPAykwrAUAV8a0a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99"/>
    <w:rsid w:val="00064D15"/>
    <w:rsid w:val="0008559D"/>
    <w:rsid w:val="00086727"/>
    <w:rsid w:val="0009209B"/>
    <w:rsid w:val="000A6794"/>
    <w:rsid w:val="000B39E6"/>
    <w:rsid w:val="000B56F0"/>
    <w:rsid w:val="000C3DAC"/>
    <w:rsid w:val="000C5361"/>
    <w:rsid w:val="00103906"/>
    <w:rsid w:val="001108C0"/>
    <w:rsid w:val="001275B9"/>
    <w:rsid w:val="00142C75"/>
    <w:rsid w:val="001449E8"/>
    <w:rsid w:val="00155EC8"/>
    <w:rsid w:val="0016183F"/>
    <w:rsid w:val="001619DF"/>
    <w:rsid w:val="00164CDC"/>
    <w:rsid w:val="00167CF1"/>
    <w:rsid w:val="00171021"/>
    <w:rsid w:val="00175E1D"/>
    <w:rsid w:val="001837BD"/>
    <w:rsid w:val="00183A2C"/>
    <w:rsid w:val="001A6728"/>
    <w:rsid w:val="001B39C9"/>
    <w:rsid w:val="001B7060"/>
    <w:rsid w:val="001C1FCD"/>
    <w:rsid w:val="001D2464"/>
    <w:rsid w:val="001D50AE"/>
    <w:rsid w:val="001E1161"/>
    <w:rsid w:val="001E3FEF"/>
    <w:rsid w:val="001F36C1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A3BB6"/>
    <w:rsid w:val="002C539D"/>
    <w:rsid w:val="002C6476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799"/>
    <w:rsid w:val="004311CA"/>
    <w:rsid w:val="00460FF4"/>
    <w:rsid w:val="0047331A"/>
    <w:rsid w:val="0047640B"/>
    <w:rsid w:val="0047644B"/>
    <w:rsid w:val="00476D4B"/>
    <w:rsid w:val="00491748"/>
    <w:rsid w:val="004A69CC"/>
    <w:rsid w:val="004A7E77"/>
    <w:rsid w:val="004B0253"/>
    <w:rsid w:val="004C0A80"/>
    <w:rsid w:val="004D03E1"/>
    <w:rsid w:val="004D29A9"/>
    <w:rsid w:val="004E0D4F"/>
    <w:rsid w:val="004E4C1E"/>
    <w:rsid w:val="0050017E"/>
    <w:rsid w:val="00502A32"/>
    <w:rsid w:val="00503820"/>
    <w:rsid w:val="005054C7"/>
    <w:rsid w:val="00507F81"/>
    <w:rsid w:val="00511B01"/>
    <w:rsid w:val="005172E9"/>
    <w:rsid w:val="00517B12"/>
    <w:rsid w:val="00524789"/>
    <w:rsid w:val="00527BE8"/>
    <w:rsid w:val="00535E6A"/>
    <w:rsid w:val="005425BC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1FA0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162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31F5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200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AEE"/>
    <w:rsid w:val="00AC77AD"/>
    <w:rsid w:val="00AD3214"/>
    <w:rsid w:val="00AE05D3"/>
    <w:rsid w:val="00AE355A"/>
    <w:rsid w:val="00B02020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8D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04FE"/>
    <w:rsid w:val="00CB626D"/>
    <w:rsid w:val="00CD5181"/>
    <w:rsid w:val="00CD7485"/>
    <w:rsid w:val="00CE2360"/>
    <w:rsid w:val="00CE236C"/>
    <w:rsid w:val="00CF0047"/>
    <w:rsid w:val="00D03C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2F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56A4"/>
    <w:rsid w:val="00F20B48"/>
    <w:rsid w:val="00F258BA"/>
    <w:rsid w:val="00F27E9C"/>
    <w:rsid w:val="00F32302"/>
    <w:rsid w:val="00F41F41"/>
    <w:rsid w:val="00F46918"/>
    <w:rsid w:val="00F46DDE"/>
    <w:rsid w:val="00F655ED"/>
    <w:rsid w:val="00F7033C"/>
    <w:rsid w:val="00F8652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7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027/Encapsulation-Lab-MLC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21.png"/><Relationship Id="rId26" Type="http://schemas.openxmlformats.org/officeDocument/2006/relationships/image" Target="media/image16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2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8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3.png"/><Relationship Id="rId16" Type="http://schemas.openxmlformats.org/officeDocument/2006/relationships/image" Target="media/image20.png"/><Relationship Id="rId20" Type="http://schemas.openxmlformats.org/officeDocument/2006/relationships/image" Target="media/image130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15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150.png"/><Relationship Id="rId32" Type="http://schemas.openxmlformats.org/officeDocument/2006/relationships/image" Target="media/image190.png"/><Relationship Id="rId37" Type="http://schemas.openxmlformats.org/officeDocument/2006/relationships/image" Target="media/image22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170.png"/><Relationship Id="rId36" Type="http://schemas.openxmlformats.org/officeDocument/2006/relationships/image" Target="media/image210.png"/><Relationship Id="rId10" Type="http://schemas.openxmlformats.org/officeDocument/2006/relationships/image" Target="media/image17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14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9.png"/><Relationship Id="rId22" Type="http://schemas.openxmlformats.org/officeDocument/2006/relationships/image" Target="media/image14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18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16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C085E6D-18C2-4978-806F-433AD976CA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861</Words>
  <Characters>491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OOP Course at SoftUni</vt:lpstr>
    </vt:vector>
  </TitlesOfParts>
  <Company>SoftUni – https://softuni.org</Company>
  <LinksUpToDate>false</LinksUpToDate>
  <CharactersWithSpaces>5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24</cp:revision>
  <cp:lastPrinted>2015-10-26T22:35:00Z</cp:lastPrinted>
  <dcterms:created xsi:type="dcterms:W3CDTF">2019-11-12T12:29:00Z</dcterms:created>
  <dcterms:modified xsi:type="dcterms:W3CDTF">2023-04-07T08:02:00Z</dcterms:modified>
  <cp:category>programming; education; software engineering; software development</cp:category>
</cp:coreProperties>
</file>